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B4F66" w14:textId="77777777" w:rsidR="002B4FD7" w:rsidRPr="002B4FD7" w:rsidRDefault="002B4FD7" w:rsidP="002B4F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B4FD7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Table </w:t>
      </w:r>
      <w:proofErr w:type="gramStart"/>
      <w:r w:rsidRPr="002B4FD7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1.1 :</w:t>
      </w:r>
      <w:proofErr w:type="gramEnd"/>
      <w:r w:rsidRPr="002B4FD7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Final HLA I  (CTL) Epitopes  Considered for Vaccine Construction</w:t>
      </w:r>
    </w:p>
    <w:p w14:paraId="13E1C15E" w14:textId="77777777" w:rsidR="002B4FD7" w:rsidRPr="002B4FD7" w:rsidRDefault="002B4FD7" w:rsidP="002B4F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4"/>
        <w:gridCol w:w="1614"/>
        <w:gridCol w:w="1580"/>
        <w:gridCol w:w="1694"/>
        <w:gridCol w:w="1267"/>
      </w:tblGrid>
      <w:tr w:rsidR="002B4FD7" w:rsidRPr="002B4FD7" w14:paraId="7A6E5149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C3E74C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pito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8D38A2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e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C27984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ergenicity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C8E8D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ntigenic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B589A5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xicity</w:t>
            </w:r>
          </w:p>
        </w:tc>
      </w:tr>
      <w:tr w:rsidR="002B4FD7" w:rsidRPr="002B4FD7" w14:paraId="335D8D50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314F42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DKYKDK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BA8CFC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LA-A*01: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FA30C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DED4CE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tigen 0.65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96CDB0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oxin</w:t>
            </w:r>
          </w:p>
        </w:tc>
      </w:tr>
      <w:tr w:rsidR="002B4FD7" w:rsidRPr="002B4FD7" w14:paraId="6216E073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030EA1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VTAQELD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5504CA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LA-A*01: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58C1A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FCAFAA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gen 0.98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EBEE03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oxin</w:t>
            </w:r>
          </w:p>
        </w:tc>
      </w:tr>
      <w:tr w:rsidR="002B4FD7" w:rsidRPr="002B4FD7" w14:paraId="7692E1FE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AD832E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LIFALIL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8E48A9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LA-A*02: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866A23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A2AC8A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gen 2.107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C1EC4C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oxin</w:t>
            </w:r>
          </w:p>
        </w:tc>
      </w:tr>
      <w:tr w:rsidR="002B4FD7" w:rsidRPr="002B4FD7" w14:paraId="63715576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F4CAED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YFDLIYS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9D776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LA-A*24:0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BC353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3131EE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gen 1.57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5524CB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oxin</w:t>
            </w:r>
          </w:p>
        </w:tc>
      </w:tr>
      <w:tr w:rsidR="002B4FD7" w:rsidRPr="002B4FD7" w14:paraId="1C275F67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E88848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YDNVRVEF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0E1AA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LA-A*24:0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DF060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1B86DE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gen 1.24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11AD05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oxin</w:t>
            </w:r>
          </w:p>
        </w:tc>
      </w:tr>
      <w:tr w:rsidR="002B4FD7" w:rsidRPr="002B4FD7" w14:paraId="5A48D2F4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3A9F1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YRSITVR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1B4CE2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LA-A*24:0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134C5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324C06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gen 1.040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9B4F95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oxin</w:t>
            </w:r>
          </w:p>
        </w:tc>
      </w:tr>
      <w:tr w:rsidR="002B4FD7" w:rsidRPr="002B4FD7" w14:paraId="4C6A2395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1D3F3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PAPGDKF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CEE0A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LA-A*24:0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04CA87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DA6F2A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gen 0.59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77B17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oxin</w:t>
            </w:r>
          </w:p>
        </w:tc>
      </w:tr>
      <w:tr w:rsidR="002B4FD7" w:rsidRPr="002B4FD7" w14:paraId="4CBC4931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E3D948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VFGANYY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363F1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LA-A*26: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EDE4A6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994D0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gen 1.13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7EC79A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oxin</w:t>
            </w:r>
          </w:p>
        </w:tc>
      </w:tr>
    </w:tbl>
    <w:p w14:paraId="0324A410" w14:textId="32695FC0" w:rsidR="008F4078" w:rsidRDefault="008F4078"/>
    <w:p w14:paraId="0F8B0573" w14:textId="635CB5D6" w:rsidR="002B4FD7" w:rsidRDefault="002B4FD7"/>
    <w:p w14:paraId="377F1EE0" w14:textId="77777777" w:rsidR="002B4FD7" w:rsidRPr="002B4FD7" w:rsidRDefault="002B4FD7" w:rsidP="002B4F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B4FD7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Table 1.2 Final B-cell </w:t>
      </w:r>
      <w:proofErr w:type="gramStart"/>
      <w:r w:rsidRPr="002B4FD7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Epitopes  Considered</w:t>
      </w:r>
      <w:proofErr w:type="gramEnd"/>
      <w:r w:rsidRPr="002B4FD7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for Vaccine Construction</w:t>
      </w:r>
    </w:p>
    <w:p w14:paraId="22D04BF9" w14:textId="77777777" w:rsidR="002B4FD7" w:rsidRPr="002B4FD7" w:rsidRDefault="002B4FD7" w:rsidP="002B4F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5"/>
        <w:gridCol w:w="2213"/>
        <w:gridCol w:w="2467"/>
        <w:gridCol w:w="1845"/>
      </w:tblGrid>
      <w:tr w:rsidR="002B4FD7" w:rsidRPr="002B4FD7" w14:paraId="724CFD36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F45B5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pito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21F7B5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ergenic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28DB7B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ntigenic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8D9EB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xicity</w:t>
            </w:r>
          </w:p>
        </w:tc>
      </w:tr>
      <w:tr w:rsidR="002B4FD7" w:rsidRPr="002B4FD7" w14:paraId="3980F837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AEFBD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NSHQTDKR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EBE785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DCC8E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gen 1.998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3D4B5D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oxin</w:t>
            </w:r>
          </w:p>
        </w:tc>
      </w:tr>
      <w:tr w:rsidR="002B4FD7" w:rsidRPr="002B4FD7" w14:paraId="696E147D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BF301F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QIDKNNSTD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A5DC71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06CA53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tigen 0.96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8C7B97" w14:textId="77777777" w:rsidR="002B4FD7" w:rsidRPr="002B4FD7" w:rsidRDefault="002B4FD7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Toxin</w:t>
            </w:r>
          </w:p>
        </w:tc>
      </w:tr>
    </w:tbl>
    <w:p w14:paraId="76B8C142" w14:textId="3F14E7EF" w:rsidR="002B4FD7" w:rsidRDefault="002B4FD7"/>
    <w:p w14:paraId="2012A494" w14:textId="064072B3" w:rsidR="002B4FD7" w:rsidRDefault="002B4FD7"/>
    <w:p w14:paraId="34B8FB21" w14:textId="77777777" w:rsidR="002B4FD7" w:rsidRPr="002B4FD7" w:rsidRDefault="002B4FD7" w:rsidP="002B4FD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B4FD7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shd w:val="clear" w:color="auto" w:fill="FFFFFF"/>
        </w:rPr>
        <w:t>Table 1.3  Final MHCII/HTL Epitopes Considered for Vaccine Construction</w:t>
      </w:r>
    </w:p>
    <w:p w14:paraId="3786FBE1" w14:textId="77777777" w:rsidR="002B4FD7" w:rsidRPr="002B4FD7" w:rsidRDefault="002B4FD7" w:rsidP="002B4F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60"/>
        <w:gridCol w:w="1474"/>
        <w:gridCol w:w="1520"/>
        <w:gridCol w:w="1814"/>
        <w:gridCol w:w="1187"/>
      </w:tblGrid>
      <w:tr w:rsidR="00500D80" w:rsidRPr="002B4FD7" w14:paraId="0845A1B9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03CBCB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pitope seque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E2495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e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BE28F1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llergenic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3583F6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ntigenic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14491D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xicity</w:t>
            </w:r>
          </w:p>
        </w:tc>
      </w:tr>
      <w:tr w:rsidR="00500D80" w:rsidRPr="002B4FD7" w14:paraId="449BE99B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15DCDA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KNLLSFDVQTNKKK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C645E0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03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738270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FBE8F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ntigen 0.985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1E2C71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791F8A3D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BED5B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LLIYNDNKTVESK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1D8C4E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03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9C7AC7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1F1A75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ntigen 1.02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6BF24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0E730CCC" w14:textId="77777777" w:rsidTr="002B4FD7">
        <w:trPr>
          <w:trHeight w:val="59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F7817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VQVTIDNRQSLGF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CEBCDB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03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007BC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A57989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ntigen 0.704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344620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1AFC34CC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BE00A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QFLYFDLIYSIKDT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2EB2E0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04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13403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51BA7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ntigen 0.8390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8290DD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7517B1DE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21636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VFHNINYANSQPDP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EACFEA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04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703A0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2CCC4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ntigen 0.53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66B86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739E1698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C79B8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lastRenderedPageBreak/>
              <w:t>PFVPYKFLNIYGDN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66C40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04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039604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9EC4DC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Antigen 0.8479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3089B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08B94B4A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99831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QSLGFTITTNKNMV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04FCB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07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91D6DE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ECDE5C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ntigen 0.6613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1B55D9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10462D99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3FA3FA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EINIKAQEKFLQH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26963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110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1E451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0B9BD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ntigen 0.7598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9257FC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38B53D2C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D95959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MRYLYDDKHVSE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459069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110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1E754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D483E4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ntigen 0.58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D49DC4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29B7F52E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3BA39E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AINVKSIDQFLYF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00C0A3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12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EAF7B1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2D3045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Antigen 0.792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A1A15B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5C4A191E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C8159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KDKYVDVFGANYYYQ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B1051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12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3DDD39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5CBFD5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ntigen 0.7688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3805FB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  <w:tr w:rsidR="00500D80" w:rsidRPr="002B4FD7" w14:paraId="0C2462B9" w14:textId="77777777" w:rsidTr="002B4FD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D9D54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GFTITTNKNMVTIQ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955C3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RB1_130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BC072A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-allerge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6B8A42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ntigen 0.627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A3E210" w14:textId="77777777" w:rsidR="00500D80" w:rsidRPr="002B4FD7" w:rsidRDefault="00500D80" w:rsidP="002B4F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4F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on-toxin</w:t>
            </w:r>
          </w:p>
        </w:tc>
      </w:tr>
    </w:tbl>
    <w:p w14:paraId="717CE197" w14:textId="2F45C795" w:rsidR="002B4FD7" w:rsidRDefault="002B4FD7"/>
    <w:sectPr w:rsidR="002B4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NjYzMzY3MbMwtjBU0lEKTi0uzszPAykwqQUASZXKliwAAAA="/>
  </w:docVars>
  <w:rsids>
    <w:rsidRoot w:val="002B4FD7"/>
    <w:rsid w:val="002B4FD7"/>
    <w:rsid w:val="00415178"/>
    <w:rsid w:val="004863FC"/>
    <w:rsid w:val="00500D80"/>
    <w:rsid w:val="008D1157"/>
    <w:rsid w:val="008F4078"/>
    <w:rsid w:val="00950BE2"/>
    <w:rsid w:val="00DB2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D0C39"/>
  <w15:chartTrackingRefBased/>
  <w15:docId w15:val="{BC81F15F-004B-4AF4-899D-3FD3C52A6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4F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3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70213">
          <w:marLeft w:val="-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0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943368">
          <w:marLeft w:val="-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63</Words>
  <Characters>1503</Characters>
  <Application>Microsoft Office Word</Application>
  <DocSecurity>0</DocSecurity>
  <Lines>12</Lines>
  <Paragraphs>3</Paragraphs>
  <ScaleCrop>false</ScaleCrop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Natasha</cp:lastModifiedBy>
  <cp:revision>7</cp:revision>
  <dcterms:created xsi:type="dcterms:W3CDTF">2023-03-31T10:54:00Z</dcterms:created>
  <dcterms:modified xsi:type="dcterms:W3CDTF">2023-04-06T12:05:00Z</dcterms:modified>
</cp:coreProperties>
</file>